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BCBF4B2" w14:textId="4BBB7BEB" w:rsidR="5767B4AA" w:rsidRDefault="5767B4AA"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>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IN</w:t>
      </w:r>
      <w:proofErr w:type="gramEnd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THE 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OUNTY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{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IRCUIT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OURT, 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OURTCIRCUIT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JUDICIAL CIRCUIT,</w:t>
      </w:r>
    </w:p>
    <w:p w14:paraId="29185343" w14:textId="63237292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IN AND FOR 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OURTCOUNTY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COUNTY, FLORIDA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{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IN THE DISTRICT COURT OF APPEAL, 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FIRST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{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ECOND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{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HIRD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{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FOURTH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  <w:bookmarkStart w:id="0" w:name="_GoBack"/>
      <w:bookmarkEnd w:id="0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FIFTH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DISTRICT</w:t>
      </w:r>
    </w:p>
    <w:p w14:paraId="5F1D3055" w14:textId="7EAEE087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IN AND FOR THE STATE OF </w:t>
      </w:r>
      <w:proofErr w:type="gramStart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FLORIDA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}{{ </w:t>
      </w:r>
    </w:p>
    <w:p w14:paraId="24C67047" w14:textId="7614E6FA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IN THE SUPREME COURT OF </w:t>
      </w:r>
      <w:proofErr w:type="gramStart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FLORIDA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>}</w:t>
      </w:r>
    </w:p>
    <w:p w14:paraId="22DCF436" w14:textId="7B45364B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1055B317" w14:textId="5403594E" w:rsidR="5767B4AA" w:rsidRDefault="5767B4AA" w:rsidP="1110076F">
      <w:pP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>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proofErr w:type="spellStart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etitionerName</w:t>
      </w:r>
      <w:proofErr w:type="spellEnd"/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</w:p>
    <w:p w14:paraId="1A65B52A" w14:textId="1818156E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7056034C" w14:textId="336091A3" w:rsidR="5767B4AA" w:rsidRDefault="5767B4AA"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>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laintiff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etitioner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Appellant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,</w:t>
      </w:r>
    </w:p>
    <w:p w14:paraId="3E4412D7" w14:textId="337323FD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056256A3" w14:textId="61E84C14" w:rsidR="5767B4AA" w:rsidRDefault="5767B4AA">
      <w:proofErr w:type="gramStart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v</w:t>
      </w:r>
      <w:proofErr w:type="gramEnd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</w:t>
      </w:r>
    </w:p>
    <w:p w14:paraId="4908CE9A" w14:textId="639C8C4F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243757A9" w14:textId="71C66504" w:rsidR="5767B4AA" w:rsidRDefault="5767B4AA"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>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proofErr w:type="spellStart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espondentName</w:t>
      </w:r>
      <w:proofErr w:type="spellEnd"/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</w:t>
      </w:r>
    </w:p>
    <w:p w14:paraId="4E68A191" w14:textId="6DD63CE0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4D3F8630" w14:textId="7DDA7DA4" w:rsidR="5767B4AA" w:rsidRDefault="5767B4AA"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>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efendant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espondent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Appellee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</w:t>
      </w:r>
    </w:p>
    <w:p w14:paraId="513207D8" w14:textId="4212EF12" w:rsidR="5767B4AA" w:rsidRDefault="5767B4AA"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>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Division</w:t>
      </w:r>
      <w:proofErr w:type="gramEnd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: 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{ </w:t>
      </w:r>
      <w:proofErr w:type="spellStart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ourtDivision</w:t>
      </w:r>
      <w:proofErr w:type="spell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}}</w:t>
      </w:r>
    </w:p>
    <w:p w14:paraId="44E53331" w14:textId="44CCDCC2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6126020B" w14:textId="683EFBE9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Judge: 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>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>{ {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proofErr w:type="spellStart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ountyJudgeName</w:t>
      </w:r>
      <w:proofErr w:type="spell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}}{{ {{ </w:t>
      </w:r>
      <w:proofErr w:type="spellStart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ircuitJudgeName</w:t>
      </w:r>
      <w:proofErr w:type="spell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}}</w:t>
      </w:r>
    </w:p>
    <w:p w14:paraId="24D0D458" w14:textId="572E0AAF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2829BA72" w14:textId="1F3B4932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Case: 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>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COURTCASENUMBER</w:t>
      </w:r>
      <w:proofErr w:type="gram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</w:p>
    <w:p w14:paraId="2BF863E6" w14:textId="65734900" w:rsidR="5767B4AA" w:rsidRDefault="5767B4AA"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34CCB60E" w14:textId="5353168D" w:rsidR="5767B4AA" w:rsidRDefault="5767B4AA"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>{</w:t>
      </w:r>
      <w:proofErr w:type="gramStart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 </w:t>
      </w:r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.T</w:t>
      </w:r>
      <w:proofErr w:type="gramEnd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. Case: </w:t>
      </w: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{{ </w:t>
      </w:r>
      <w:proofErr w:type="spellStart"/>
      <w:r w:rsidRPr="1110076F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owerCourtCaseNumber</w:t>
      </w:r>
      <w:proofErr w:type="spellEnd"/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</w:p>
    <w:p w14:paraId="38ABA6E7" w14:textId="1D9277D0" w:rsidR="5767B4AA" w:rsidRDefault="5767B4AA" w:rsidP="1110076F">
      <w:pPr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</w:pPr>
      <w:r w:rsidRPr="1110076F">
        <w:rPr>
          <w:rFonts w:ascii="Times New Roman" w:eastAsia="Times New Roman" w:hAnsi="Times New Roman" w:cs="Times New Roman"/>
          <w:color w:val="808080" w:themeColor="background1" w:themeShade="80"/>
          <w:sz w:val="28"/>
          <w:szCs w:val="28"/>
        </w:rPr>
        <w:t xml:space="preserve"> }}</w:t>
      </w:r>
    </w:p>
    <w:sectPr w:rsidR="5767B4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MDU2MLY0tDA0MDdU0lEKTi0uzszPAykwrAUAB7UcIiwAAAA="/>
  </w:docVars>
  <w:rsids>
    <w:rsidRoot w:val="08D7D511"/>
    <w:rsid w:val="00793CE2"/>
    <w:rsid w:val="08D7D511"/>
    <w:rsid w:val="1110076F"/>
    <w:rsid w:val="1731BFB7"/>
    <w:rsid w:val="2EB25DF3"/>
    <w:rsid w:val="37F819F2"/>
    <w:rsid w:val="5767B4AA"/>
    <w:rsid w:val="72845598"/>
    <w:rsid w:val="794E5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7D5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50</Characters>
  <Application>Microsoft Office Word</Application>
  <DocSecurity>0</DocSecurity>
  <Lines>4</Lines>
  <Paragraphs>1</Paragraphs>
  <ScaleCrop>false</ScaleCrop>
  <Company/>
  <LinksUpToDate>false</LinksUpToDate>
  <CharactersWithSpaces>6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och</dc:creator>
  <cp:keywords/>
  <dc:description/>
  <cp:lastModifiedBy>Michael Koch</cp:lastModifiedBy>
  <cp:revision>2</cp:revision>
  <dcterms:created xsi:type="dcterms:W3CDTF">2021-03-23T14:18:00Z</dcterms:created>
  <dcterms:modified xsi:type="dcterms:W3CDTF">2021-03-23T15:02:00Z</dcterms:modified>
</cp:coreProperties>
</file>